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7C33B" w14:textId="77777777" w:rsidR="00080078" w:rsidRDefault="003715A4" w:rsidP="003715A4">
      <w:pPr>
        <w:jc w:val="center"/>
        <w:rPr>
          <w:b/>
          <w:sz w:val="28"/>
        </w:rPr>
      </w:pPr>
      <w:r>
        <w:rPr>
          <w:b/>
          <w:spacing w:val="-3"/>
          <w:sz w:val="28"/>
        </w:rPr>
        <w:t xml:space="preserve">CONTRATO </w:t>
      </w:r>
      <w:r>
        <w:rPr>
          <w:b/>
          <w:sz w:val="28"/>
        </w:rPr>
        <w:t xml:space="preserve">DE </w:t>
      </w:r>
      <w:r>
        <w:rPr>
          <w:b/>
          <w:spacing w:val="-3"/>
          <w:sz w:val="28"/>
        </w:rPr>
        <w:t xml:space="preserve">COMPRAVENTA </w:t>
      </w:r>
      <w:r>
        <w:rPr>
          <w:b/>
          <w:sz w:val="28"/>
        </w:rPr>
        <w:t>DE MAQUINARIA</w:t>
      </w:r>
    </w:p>
    <w:p w14:paraId="45B96D00" w14:textId="77777777" w:rsidR="003715A4" w:rsidRDefault="003715A4" w:rsidP="003715A4">
      <w:pPr>
        <w:jc w:val="right"/>
      </w:pPr>
    </w:p>
    <w:p w14:paraId="7597662C" w14:textId="77777777" w:rsidR="003715A4" w:rsidRDefault="003715A4" w:rsidP="003715A4">
      <w:pPr>
        <w:jc w:val="right"/>
      </w:pPr>
      <w:r w:rsidRPr="00970F90">
        <w:t xml:space="preserve">En </w:t>
      </w:r>
      <w:r>
        <w:t>__________________________</w:t>
      </w:r>
      <w:r w:rsidRPr="00970F90">
        <w:t xml:space="preserve"> </w:t>
      </w:r>
      <w:proofErr w:type="spellStart"/>
      <w:r w:rsidRPr="00970F90">
        <w:t>a</w:t>
      </w:r>
      <w:proofErr w:type="spellEnd"/>
      <w:r w:rsidRPr="00970F90">
        <w:t xml:space="preserve"> </w:t>
      </w:r>
      <w:r>
        <w:t>____________</w:t>
      </w:r>
      <w:r w:rsidRPr="00970F90">
        <w:t xml:space="preserve"> </w:t>
      </w:r>
      <w:proofErr w:type="spellStart"/>
      <w:r w:rsidRPr="00970F90">
        <w:t>de</w:t>
      </w:r>
      <w:proofErr w:type="spellEnd"/>
      <w:r>
        <w:t>_________________</w:t>
      </w:r>
      <w:r w:rsidRPr="00970F90">
        <w:t xml:space="preserve"> </w:t>
      </w:r>
      <w:proofErr w:type="spellStart"/>
      <w:r w:rsidRPr="00970F90">
        <w:t>de</w:t>
      </w:r>
      <w:proofErr w:type="spellEnd"/>
      <w:r w:rsidRPr="00970F90">
        <w:t xml:space="preserve"> </w:t>
      </w:r>
      <w:r>
        <w:t>___________.</w:t>
      </w:r>
    </w:p>
    <w:p w14:paraId="4C37A9A2" w14:textId="77777777" w:rsidR="003715A4" w:rsidRPr="003715A4" w:rsidRDefault="003715A4" w:rsidP="003715A4">
      <w:pPr>
        <w:jc w:val="center"/>
        <w:rPr>
          <w:rFonts w:ascii="Arial" w:hAnsi="Arial" w:cs="Arial"/>
          <w:b/>
          <w:sz w:val="24"/>
        </w:rPr>
      </w:pPr>
    </w:p>
    <w:p w14:paraId="0E738B3D" w14:textId="77777777" w:rsidR="003715A4" w:rsidRDefault="003715A4" w:rsidP="000E4333">
      <w:pPr>
        <w:jc w:val="center"/>
        <w:rPr>
          <w:rFonts w:ascii="Arial" w:hAnsi="Arial" w:cs="Arial"/>
          <w:b/>
          <w:sz w:val="24"/>
        </w:rPr>
      </w:pPr>
      <w:r w:rsidRPr="003715A4">
        <w:rPr>
          <w:rFonts w:ascii="Arial" w:hAnsi="Arial" w:cs="Arial"/>
          <w:b/>
          <w:sz w:val="24"/>
        </w:rPr>
        <w:t>PARTES</w:t>
      </w:r>
    </w:p>
    <w:p w14:paraId="01B15F68" w14:textId="77777777" w:rsidR="000E4333" w:rsidRPr="000E4333" w:rsidRDefault="000E4333" w:rsidP="000E4333">
      <w:pPr>
        <w:jc w:val="center"/>
        <w:rPr>
          <w:rFonts w:ascii="Arial" w:hAnsi="Arial" w:cs="Arial"/>
          <w:b/>
          <w:sz w:val="24"/>
        </w:rPr>
      </w:pPr>
    </w:p>
    <w:p w14:paraId="0CA5CDC2" w14:textId="77777777" w:rsidR="003715A4" w:rsidRPr="003715A4" w:rsidRDefault="003715A4" w:rsidP="003715A4">
      <w:pPr>
        <w:spacing w:line="360" w:lineRule="auto"/>
        <w:rPr>
          <w:rFonts w:cstheme="minorHAnsi"/>
          <w:b/>
        </w:rPr>
      </w:pPr>
      <w:r w:rsidRPr="003715A4">
        <w:rPr>
          <w:rFonts w:cstheme="minorHAnsi"/>
        </w:rPr>
        <w:t xml:space="preserve">De una parte, como </w:t>
      </w:r>
      <w:r w:rsidRPr="003715A4">
        <w:rPr>
          <w:rFonts w:cstheme="minorHAnsi"/>
          <w:b/>
        </w:rPr>
        <w:t>LA PARTE VENDEDORA:</w:t>
      </w:r>
    </w:p>
    <w:p w14:paraId="4FD34F10" w14:textId="77777777" w:rsidR="003715A4" w:rsidRPr="003715A4" w:rsidRDefault="003715A4" w:rsidP="003715A4">
      <w:pPr>
        <w:spacing w:line="360" w:lineRule="auto"/>
        <w:rPr>
          <w:rFonts w:cstheme="minorHAnsi"/>
        </w:rPr>
      </w:pPr>
      <w:r w:rsidRPr="003715A4">
        <w:rPr>
          <w:rFonts w:cstheme="minorHAnsi"/>
        </w:rPr>
        <w:t>D/Dña. __________________________ mayor de edad, con N.I.F. nº __________________________ y con domicilio en __________________________calle __________________________ nº _________________C.P. __________________________</w:t>
      </w:r>
    </w:p>
    <w:p w14:paraId="788D037F" w14:textId="77777777" w:rsidR="003715A4" w:rsidRDefault="003715A4" w:rsidP="003715A4">
      <w:pPr>
        <w:pStyle w:val="Textoindependiente"/>
        <w:spacing w:before="215" w:line="360" w:lineRule="auto"/>
        <w:ind w:left="0"/>
        <w:rPr>
          <w:rFonts w:asciiTheme="minorHAnsi" w:hAnsiTheme="minorHAnsi" w:cstheme="minorHAnsi"/>
        </w:rPr>
      </w:pPr>
      <w:r w:rsidRPr="003715A4">
        <w:rPr>
          <w:rFonts w:asciiTheme="minorHAnsi" w:hAnsiTheme="minorHAnsi" w:cstheme="minorHAnsi"/>
        </w:rPr>
        <w:t xml:space="preserve">De otra parte, como </w:t>
      </w:r>
      <w:r w:rsidRPr="003715A4">
        <w:rPr>
          <w:rFonts w:asciiTheme="minorHAnsi" w:hAnsiTheme="minorHAnsi" w:cstheme="minorHAnsi"/>
          <w:b/>
        </w:rPr>
        <w:t>LA PARTE COMPRADORA:</w:t>
      </w:r>
    </w:p>
    <w:p w14:paraId="54CC293B" w14:textId="77777777" w:rsidR="003715A4" w:rsidRDefault="003715A4" w:rsidP="003715A4">
      <w:pPr>
        <w:spacing w:after="0" w:line="240" w:lineRule="auto"/>
        <w:rPr>
          <w:rFonts w:eastAsia="Arial" w:cstheme="minorHAnsi"/>
          <w:lang w:eastAsia="es-ES" w:bidi="es-ES"/>
        </w:rPr>
      </w:pPr>
    </w:p>
    <w:p w14:paraId="37568D48" w14:textId="77777777" w:rsidR="003715A4" w:rsidRPr="003715A4" w:rsidRDefault="003715A4" w:rsidP="003715A4">
      <w:pPr>
        <w:spacing w:line="360" w:lineRule="auto"/>
        <w:rPr>
          <w:rFonts w:cstheme="minorHAnsi"/>
        </w:rPr>
      </w:pPr>
      <w:r w:rsidRPr="003715A4">
        <w:rPr>
          <w:rFonts w:cstheme="minorHAnsi"/>
        </w:rPr>
        <w:t>D/Dña. __________________________ mayor de edad, con N.I.F. nº __________________________ y con domicilio en __________________________calle __________________________ nº _________________C.P. __________________________</w:t>
      </w:r>
    </w:p>
    <w:p w14:paraId="0E76DCA0" w14:textId="77777777" w:rsidR="003715A4" w:rsidRDefault="003715A4" w:rsidP="003715A4">
      <w:pPr>
        <w:rPr>
          <w:rFonts w:cstheme="minorHAnsi"/>
        </w:rPr>
      </w:pPr>
      <w:r w:rsidRPr="00AC211F">
        <w:rPr>
          <w:rFonts w:cstheme="minorHAnsi"/>
        </w:rPr>
        <w:t xml:space="preserve">Ambas partes contratantes afirmar que tienen la capacidad necesaria para firmar y quedar obligado por este acto, en base a eso: </w:t>
      </w:r>
    </w:p>
    <w:p w14:paraId="00FA94F6" w14:textId="77777777" w:rsidR="00EA0D35" w:rsidRPr="00EA0D35" w:rsidRDefault="00EA0D35" w:rsidP="003715A4">
      <w:pPr>
        <w:rPr>
          <w:rFonts w:cstheme="minorHAnsi"/>
        </w:rPr>
      </w:pPr>
    </w:p>
    <w:p w14:paraId="283142A3" w14:textId="77777777" w:rsidR="00EA0D35" w:rsidRDefault="003715A4" w:rsidP="000E4333">
      <w:pPr>
        <w:jc w:val="center"/>
        <w:rPr>
          <w:rFonts w:ascii="Arial" w:hAnsi="Arial" w:cs="Arial"/>
          <w:b/>
          <w:sz w:val="24"/>
        </w:rPr>
      </w:pPr>
      <w:r w:rsidRPr="00720684">
        <w:rPr>
          <w:rFonts w:ascii="Arial" w:hAnsi="Arial" w:cs="Arial"/>
          <w:b/>
          <w:sz w:val="24"/>
        </w:rPr>
        <w:t>ESTABLECEN</w:t>
      </w:r>
    </w:p>
    <w:p w14:paraId="04D63392" w14:textId="77777777" w:rsidR="000E4333" w:rsidRDefault="000E4333" w:rsidP="000E4333">
      <w:pPr>
        <w:jc w:val="center"/>
        <w:rPr>
          <w:rFonts w:ascii="Arial" w:hAnsi="Arial" w:cs="Arial"/>
          <w:b/>
          <w:sz w:val="24"/>
        </w:rPr>
      </w:pPr>
    </w:p>
    <w:p w14:paraId="28852A8A" w14:textId="77777777" w:rsidR="00ED7DFA" w:rsidRPr="00AE6FFA" w:rsidRDefault="00AE6FFA" w:rsidP="00AE6FFA">
      <w:pPr>
        <w:rPr>
          <w:rFonts w:cstheme="minorHAnsi"/>
        </w:rPr>
      </w:pPr>
      <w:r w:rsidRPr="00AE6FFA">
        <w:rPr>
          <w:rFonts w:cstheme="minorHAnsi"/>
          <w:b/>
        </w:rPr>
        <w:t>I.</w:t>
      </w:r>
      <w:r>
        <w:rPr>
          <w:rFonts w:cstheme="minorHAnsi"/>
        </w:rPr>
        <w:t xml:space="preserve"> </w:t>
      </w:r>
      <w:r w:rsidR="00ED7DFA" w:rsidRPr="00AE6FFA">
        <w:rPr>
          <w:rFonts w:cstheme="minorHAnsi"/>
        </w:rPr>
        <w:t>Que ambas partes han pactado formalizar contrato de compraventa de la maquinaria:</w:t>
      </w:r>
    </w:p>
    <w:p w14:paraId="17BDBEB3" w14:textId="77777777" w:rsidR="003715A4" w:rsidRDefault="00ED7DFA" w:rsidP="00ED7DFA">
      <w:pPr>
        <w:rPr>
          <w:rFonts w:cstheme="minorHAnsi"/>
          <w:b/>
          <w:color w:val="FF0000"/>
        </w:rPr>
      </w:pPr>
      <w:r w:rsidRPr="00ED7DFA">
        <w:rPr>
          <w:rFonts w:cstheme="minorHAnsi"/>
          <w:b/>
          <w:color w:val="FF0000"/>
        </w:rPr>
        <w:t xml:space="preserve">(Describir la maquinaria y equipo que se va a comprar: marca comercial, nombre del modelo, número de bastidor, matrícula, </w:t>
      </w:r>
      <w:proofErr w:type="spellStart"/>
      <w:r w:rsidRPr="00ED7DFA">
        <w:rPr>
          <w:rFonts w:cstheme="minorHAnsi"/>
          <w:b/>
          <w:color w:val="FF0000"/>
        </w:rPr>
        <w:t>etc</w:t>
      </w:r>
      <w:proofErr w:type="spellEnd"/>
      <w:r w:rsidRPr="00ED7DFA">
        <w:rPr>
          <w:rFonts w:cstheme="minorHAnsi"/>
          <w:b/>
          <w:color w:val="FF0000"/>
        </w:rPr>
        <w:t>).</w:t>
      </w:r>
    </w:p>
    <w:p w14:paraId="65498A97" w14:textId="77777777" w:rsidR="00AE6FFA" w:rsidRPr="00AE6FFA" w:rsidRDefault="00AE6FFA" w:rsidP="00AE6FFA">
      <w:r w:rsidRPr="00AE6FFA">
        <w:rPr>
          <w:b/>
        </w:rPr>
        <w:t>II.</w:t>
      </w:r>
      <w:r w:rsidRPr="00AE6FFA">
        <w:t xml:space="preserve"> Que la maquinaria </w:t>
      </w:r>
      <w:r>
        <w:t xml:space="preserve">objeto de este contrato </w:t>
      </w:r>
      <w:r w:rsidRPr="00AE6FFA">
        <w:t>se encuentra revisado reglamentariamente por la ITV en fecha</w:t>
      </w:r>
      <w:r>
        <w:t>____________________</w:t>
      </w:r>
      <w:r w:rsidRPr="00AE6FFA">
        <w:t>, si procediera</w:t>
      </w:r>
      <w:r>
        <w:t xml:space="preserve">. </w:t>
      </w:r>
    </w:p>
    <w:p w14:paraId="5156B5D5" w14:textId="77777777" w:rsidR="00ED7DFA" w:rsidRPr="00856B6E" w:rsidRDefault="00AE6FFA" w:rsidP="00ED7DFA">
      <w:r>
        <w:rPr>
          <w:b/>
        </w:rPr>
        <w:t xml:space="preserve">III. </w:t>
      </w:r>
      <w:r w:rsidR="00ED7DFA">
        <w:t xml:space="preserve">EL COMPRADOR ha sido informado sobre el estado de la maquinaria </w:t>
      </w:r>
      <w:r w:rsidR="00ED7DFA" w:rsidRPr="00720684">
        <w:t xml:space="preserve">y </w:t>
      </w:r>
      <w:r w:rsidR="00ED7DFA">
        <w:t xml:space="preserve">es conocedor de dicho </w:t>
      </w:r>
      <w:r>
        <w:t xml:space="preserve">estado, en su conjunto y de todos sus elementos. Además es conocedor de la antigüedad de dicho bien. </w:t>
      </w:r>
      <w:r w:rsidR="00E81FCD">
        <w:t>E</w:t>
      </w:r>
      <w:r w:rsidR="00E81FCD" w:rsidRPr="00E81FCD">
        <w:t>xonera</w:t>
      </w:r>
      <w:r w:rsidR="00E81FCD">
        <w:t>ndo</w:t>
      </w:r>
      <w:r w:rsidR="00E81FCD" w:rsidRPr="00E81FCD">
        <w:t xml:space="preserve"> de manera expresa al vendedor de cualquier responsabilida</w:t>
      </w:r>
      <w:r w:rsidR="00E81FCD">
        <w:t xml:space="preserve">d por vicios, defectos </w:t>
      </w:r>
      <w:r w:rsidR="00E81FCD" w:rsidRPr="00E81FCD">
        <w:t>o posibles averías que el bien manifieste en un futuro, según se determina en el artículo 1.485 del Código Civil, salvo aquellos ocultos que tengan su origen en dolo o mala fe del vendedor.</w:t>
      </w:r>
    </w:p>
    <w:p w14:paraId="068A8EFD" w14:textId="77777777" w:rsidR="00AE6FFA" w:rsidRDefault="00AE6FFA" w:rsidP="00AE6FFA">
      <w:r>
        <w:rPr>
          <w:b/>
        </w:rPr>
        <w:t>IV</w:t>
      </w:r>
      <w:r w:rsidRPr="00AE6FFA">
        <w:rPr>
          <w:b/>
        </w:rPr>
        <w:t>.</w:t>
      </w:r>
      <w:r>
        <w:t xml:space="preserve"> Se hace costar que el COMPRADOR ha analizado personal y directamente el bien o a través de un tercero, y se realizaron las pruebas pertinentes a respecto de su funcionamiento u otras que consideró oportunas. </w:t>
      </w:r>
    </w:p>
    <w:p w14:paraId="0C9C34E3" w14:textId="77777777" w:rsidR="00BD7DD1" w:rsidRDefault="00AE6FFA" w:rsidP="00EA0D35">
      <w:r>
        <w:t>Por lo expuesto anteriormente</w:t>
      </w:r>
      <w:r w:rsidRPr="00856B6E">
        <w:t xml:space="preserve">, </w:t>
      </w:r>
      <w:r>
        <w:t xml:space="preserve">se procede a </w:t>
      </w:r>
      <w:r w:rsidRPr="00856B6E">
        <w:t>celebrar el presente contrato d</w:t>
      </w:r>
      <w:r>
        <w:t>e compraventa de la maquinaria expuesta anteriormente, acuerdo con el siguiente</w:t>
      </w:r>
      <w:r w:rsidRPr="00856B6E">
        <w:t>:</w:t>
      </w:r>
    </w:p>
    <w:p w14:paraId="5FA5AC0C" w14:textId="77777777" w:rsidR="000E4333" w:rsidRDefault="000E4333" w:rsidP="00EA0D35">
      <w:pPr>
        <w:jc w:val="center"/>
        <w:rPr>
          <w:rFonts w:ascii="Arial" w:hAnsi="Arial" w:cs="Arial"/>
          <w:b/>
          <w:sz w:val="24"/>
        </w:rPr>
      </w:pPr>
    </w:p>
    <w:p w14:paraId="71C6426A" w14:textId="77777777" w:rsidR="000E4333" w:rsidRDefault="000E4333" w:rsidP="00EA0D35">
      <w:pPr>
        <w:jc w:val="center"/>
        <w:rPr>
          <w:rFonts w:ascii="Arial" w:hAnsi="Arial" w:cs="Arial"/>
          <w:b/>
          <w:sz w:val="24"/>
        </w:rPr>
      </w:pPr>
    </w:p>
    <w:p w14:paraId="5DEED896" w14:textId="77777777" w:rsidR="000E4333" w:rsidRDefault="000E4333" w:rsidP="00EA0D35">
      <w:pPr>
        <w:jc w:val="center"/>
        <w:rPr>
          <w:rFonts w:ascii="Arial" w:hAnsi="Arial" w:cs="Arial"/>
          <w:b/>
          <w:sz w:val="24"/>
        </w:rPr>
      </w:pPr>
    </w:p>
    <w:p w14:paraId="2EF7EAE7" w14:textId="77777777" w:rsidR="00EA0D35" w:rsidRDefault="00BD7DD1" w:rsidP="00EA0D35">
      <w:pPr>
        <w:jc w:val="center"/>
        <w:rPr>
          <w:rFonts w:ascii="Arial" w:hAnsi="Arial" w:cs="Arial"/>
          <w:b/>
          <w:sz w:val="24"/>
        </w:rPr>
      </w:pPr>
      <w:r w:rsidRPr="00E12BEA">
        <w:rPr>
          <w:rFonts w:ascii="Arial" w:hAnsi="Arial" w:cs="Arial"/>
          <w:b/>
          <w:sz w:val="24"/>
        </w:rPr>
        <w:lastRenderedPageBreak/>
        <w:t>CLAUSULAS</w:t>
      </w:r>
    </w:p>
    <w:p w14:paraId="77FB75C8" w14:textId="77777777" w:rsidR="00EA0D35" w:rsidRDefault="00EA0D35" w:rsidP="00BD7DD1">
      <w:pPr>
        <w:rPr>
          <w:rFonts w:ascii="Arial" w:eastAsia="Arial" w:hAnsi="Arial" w:cs="Arial"/>
          <w:b/>
          <w:sz w:val="24"/>
          <w:lang w:eastAsia="es-ES" w:bidi="es-ES"/>
        </w:rPr>
      </w:pPr>
    </w:p>
    <w:p w14:paraId="04E28002" w14:textId="77777777" w:rsidR="00BD7DD1" w:rsidRPr="00BD7DD1" w:rsidRDefault="00BD7DD1" w:rsidP="000E4333">
      <w:pPr>
        <w:spacing w:line="360" w:lineRule="auto"/>
      </w:pPr>
      <w:r w:rsidRPr="00BD7DD1">
        <w:rPr>
          <w:b/>
        </w:rPr>
        <w:t>PRIMERA.</w:t>
      </w:r>
      <w:r>
        <w:t xml:space="preserve"> EL VENDEDOR </w:t>
      </w:r>
      <w:r w:rsidRPr="00BD7DD1">
        <w:t xml:space="preserve">vende al </w:t>
      </w:r>
      <w:r>
        <w:t>COMPRADOR</w:t>
      </w:r>
      <w:r w:rsidRPr="00BD7DD1">
        <w:t xml:space="preserve"> la maquinaria de su propiedad </w:t>
      </w:r>
      <w:r>
        <w:t>expuesta anteriormente</w:t>
      </w:r>
      <w:r w:rsidRPr="00BD7DD1">
        <w:t xml:space="preserve"> por la cantidad de </w:t>
      </w:r>
      <w:r>
        <w:t>_________________________________________________</w:t>
      </w:r>
      <w:r w:rsidRPr="00BD7DD1">
        <w:t xml:space="preserve">euros </w:t>
      </w:r>
      <w:r>
        <w:t>(_______________ €)</w:t>
      </w:r>
      <w:r w:rsidRPr="00BD7DD1">
        <w:t>, sin incluir los impuestos correspondientes, que serán a cargo del comprador.</w:t>
      </w:r>
    </w:p>
    <w:p w14:paraId="00557411" w14:textId="77777777" w:rsidR="00BD7DD1" w:rsidRDefault="00BD7DD1" w:rsidP="00BD7DD1">
      <w:r w:rsidRPr="00BD7DD1">
        <w:rPr>
          <w:b/>
        </w:rPr>
        <w:t>SEGUNDA.</w:t>
      </w:r>
      <w:r>
        <w:t xml:space="preserve"> EL VENDEDOR manifiesta</w:t>
      </w:r>
      <w:r w:rsidR="00E81FCD">
        <w:t xml:space="preserve"> que sobre la </w:t>
      </w:r>
      <w:r w:rsidRPr="00BD7DD1">
        <w:t xml:space="preserve">maquinaria </w:t>
      </w:r>
      <w:r w:rsidR="00E81FCD">
        <w:t xml:space="preserve">no existe </w:t>
      </w:r>
      <w:r w:rsidRPr="00BD7DD1">
        <w:t>ninguna carga o gravamen ni impuesto, deuda o sanción pendientes de abono en la fecha de la firma de este contrato, y se compromete en caso contrario a regularizar tal situación a su exclusivo cargo.</w:t>
      </w:r>
    </w:p>
    <w:p w14:paraId="69527183" w14:textId="77777777" w:rsidR="00676634" w:rsidRDefault="00E81FCD" w:rsidP="00AE6FFA">
      <w:r w:rsidRPr="00E81FCD">
        <w:rPr>
          <w:b/>
        </w:rPr>
        <w:t>TERCERA</w:t>
      </w:r>
      <w:r>
        <w:t>. Por medio de este contrato se procede a entregar AL COMPRADOR la maquinaria en cuestión. El comprador se hace responsable desde la fecha del presente documento, de cuantas cuestiones pudieran derivarse del uso o posesión de la maquinaria, incluidas responsabilidades, sanciones, contratacióń  de seguro, inspecciones técnicas.</w:t>
      </w:r>
    </w:p>
    <w:p w14:paraId="1AD9976B" w14:textId="77777777" w:rsidR="00E81FCD" w:rsidRDefault="00E81FCD" w:rsidP="00E81FCD">
      <w:r w:rsidRPr="00E81FCD">
        <w:rPr>
          <w:b/>
        </w:rPr>
        <w:t>CUARTA.</w:t>
      </w:r>
      <w:r>
        <w:t xml:space="preserve"> Para cualquier litigio que surja entre las partes de la interpretación o cumplimiento del presente contrato, éstas, con expresa renuncia al fuero que pudiera corresponderles, se someterán a los Juzgados y Tribunales de __________________________________________. </w:t>
      </w:r>
    </w:p>
    <w:p w14:paraId="2892AA28" w14:textId="77777777" w:rsidR="00E81FCD" w:rsidRDefault="00E81FCD" w:rsidP="00E81FCD">
      <w:pPr>
        <w:rPr>
          <w:rFonts w:cstheme="minorHAnsi"/>
        </w:rPr>
      </w:pPr>
      <w:r>
        <w:rPr>
          <w:rFonts w:cstheme="minorHAnsi"/>
        </w:rPr>
        <w:t xml:space="preserve">Ambas las partes estando de acuerdo con el contenido de este contrato, lo firman por duplicado en el lugar y fecha señalados. </w:t>
      </w:r>
    </w:p>
    <w:p w14:paraId="1D96828C" w14:textId="77777777" w:rsidR="00E81FCD" w:rsidRDefault="00E81FCD" w:rsidP="00E81FCD">
      <w:pPr>
        <w:rPr>
          <w:rFonts w:cstheme="minorHAnsi"/>
        </w:rPr>
      </w:pPr>
    </w:p>
    <w:p w14:paraId="321AE94F" w14:textId="77777777" w:rsidR="00E81FCD" w:rsidRPr="00C81565" w:rsidRDefault="00E81FCD" w:rsidP="00E81FCD">
      <w:pPr>
        <w:rPr>
          <w:rFonts w:cstheme="minorHAnsi"/>
        </w:rPr>
      </w:pPr>
      <w:r>
        <w:rPr>
          <w:rFonts w:cstheme="minorHAnsi"/>
        </w:rPr>
        <w:t>Firma de EL VENDEDOR                                                                                                            Firma de El COMPRADOR</w:t>
      </w:r>
    </w:p>
    <w:p w14:paraId="4D755B3B" w14:textId="77777777" w:rsidR="00AE6FFA" w:rsidRDefault="00AE6FFA" w:rsidP="003715A4"/>
    <w:p w14:paraId="2A39D6FA" w14:textId="77777777" w:rsidR="00AE6FFA" w:rsidRDefault="00AE6FFA" w:rsidP="003715A4"/>
    <w:sectPr w:rsidR="00AE6FFA" w:rsidSect="003715A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CB773C"/>
    <w:multiLevelType w:val="hybridMultilevel"/>
    <w:tmpl w:val="FD207560"/>
    <w:lvl w:ilvl="0" w:tplc="EAFE974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TU1NLS0NDI1NjJQ0lEKTi0uzszPAykwqgUAj6UN6CwAAAA="/>
  </w:docVars>
  <w:rsids>
    <w:rsidRoot w:val="003715A4"/>
    <w:rsid w:val="00080078"/>
    <w:rsid w:val="000E2FCC"/>
    <w:rsid w:val="000E4333"/>
    <w:rsid w:val="003715A4"/>
    <w:rsid w:val="004F0B57"/>
    <w:rsid w:val="00676634"/>
    <w:rsid w:val="00AE6FFA"/>
    <w:rsid w:val="00BD7DD1"/>
    <w:rsid w:val="00E81FCD"/>
    <w:rsid w:val="00EA0D35"/>
    <w:rsid w:val="00ED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186B4"/>
  <w15:chartTrackingRefBased/>
  <w15:docId w15:val="{F3BF6302-9113-4A56-BE8A-6EB52C60D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1"/>
    <w:qFormat/>
    <w:rsid w:val="00BD7DD1"/>
    <w:pPr>
      <w:widowControl w:val="0"/>
      <w:autoSpaceDE w:val="0"/>
      <w:autoSpaceDN w:val="0"/>
      <w:spacing w:after="0" w:line="240" w:lineRule="auto"/>
      <w:ind w:left="471"/>
      <w:jc w:val="center"/>
      <w:outlineLvl w:val="0"/>
    </w:pPr>
    <w:rPr>
      <w:rFonts w:ascii="Arial" w:eastAsia="Arial" w:hAnsi="Arial" w:cs="Arial"/>
      <w:b/>
      <w:bCs/>
      <w:u w:val="single" w:color="000000"/>
      <w:lang w:eastAsia="es-ES"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sid w:val="003715A4"/>
    <w:pPr>
      <w:widowControl w:val="0"/>
      <w:autoSpaceDE w:val="0"/>
      <w:autoSpaceDN w:val="0"/>
      <w:spacing w:after="0" w:line="240" w:lineRule="auto"/>
      <w:ind w:left="113"/>
    </w:pPr>
    <w:rPr>
      <w:rFonts w:ascii="Arial" w:eastAsia="Arial" w:hAnsi="Arial" w:cs="Arial"/>
      <w:lang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715A4"/>
    <w:rPr>
      <w:rFonts w:ascii="Arial" w:eastAsia="Arial" w:hAnsi="Arial" w:cs="Arial"/>
      <w:lang w:eastAsia="es-ES" w:bidi="es-ES"/>
    </w:rPr>
  </w:style>
  <w:style w:type="paragraph" w:styleId="Prrafodelista">
    <w:name w:val="List Paragraph"/>
    <w:basedOn w:val="Normal"/>
    <w:uiPriority w:val="34"/>
    <w:qFormat/>
    <w:rsid w:val="00AE6FFA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1"/>
    <w:rsid w:val="00BD7DD1"/>
    <w:rPr>
      <w:rFonts w:ascii="Arial" w:eastAsia="Arial" w:hAnsi="Arial" w:cs="Arial"/>
      <w:b/>
      <w:bCs/>
      <w:u w:val="single" w:color="000000"/>
      <w:lang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27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Ferreira</dc:creator>
  <cp:keywords/>
  <dc:description/>
  <cp:lastModifiedBy>Brais Bea Mascato</cp:lastModifiedBy>
  <cp:revision>10</cp:revision>
  <cp:lastPrinted>2021-02-11T19:32:00Z</cp:lastPrinted>
  <dcterms:created xsi:type="dcterms:W3CDTF">2021-02-11T18:23:00Z</dcterms:created>
  <dcterms:modified xsi:type="dcterms:W3CDTF">2021-02-11T19:32:00Z</dcterms:modified>
</cp:coreProperties>
</file>